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4692CEA7" w14:textId="74F173C8" w:rsidR="00027AD0" w:rsidRPr="00825D3A" w:rsidRDefault="001B65EE" w:rsidP="00825D3A">
      <w:pPr>
        <w:spacing w:line="240" w:lineRule="auto"/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D140FE">
        <w:rPr>
          <w:b/>
          <w:bCs/>
          <w:sz w:val="24"/>
          <w:szCs w:val="24"/>
          <w:lang w:val="sr-Latn-BA"/>
        </w:rPr>
        <w:t>1</w:t>
      </w:r>
      <w:r w:rsidR="00B12CF3">
        <w:rPr>
          <w:b/>
          <w:bCs/>
          <w:sz w:val="24"/>
          <w:szCs w:val="24"/>
          <w:lang w:val="sr-Latn-BA"/>
        </w:rPr>
        <w:t>6</w:t>
      </w:r>
      <w:r w:rsidR="009C447B" w:rsidRPr="00825D3A">
        <w:rPr>
          <w:b/>
          <w:bCs/>
          <w:sz w:val="24"/>
          <w:szCs w:val="24"/>
          <w:lang w:val="sr-Latn-BA"/>
        </w:rPr>
        <w:t>.</w:t>
      </w:r>
      <w:r w:rsidR="00B12CF3">
        <w:rPr>
          <w:b/>
          <w:bCs/>
          <w:sz w:val="24"/>
          <w:szCs w:val="24"/>
          <w:lang w:val="sr-Latn-BA"/>
        </w:rPr>
        <w:t>5</w:t>
      </w:r>
      <w:r w:rsidR="001D0D34" w:rsidRPr="00825D3A">
        <w:rPr>
          <w:b/>
          <w:bCs/>
          <w:sz w:val="24"/>
          <w:szCs w:val="24"/>
          <w:lang w:val="sr-Latn-BA"/>
        </w:rPr>
        <w:t>.202</w:t>
      </w:r>
      <w:r w:rsidR="004D3A3E">
        <w:rPr>
          <w:b/>
          <w:bCs/>
          <w:sz w:val="24"/>
          <w:szCs w:val="24"/>
          <w:lang w:val="sr-Latn-BA"/>
        </w:rPr>
        <w:t>4</w:t>
      </w:r>
      <w:r w:rsidR="001D0D34" w:rsidRPr="00825D3A">
        <w:rPr>
          <w:b/>
          <w:bCs/>
          <w:sz w:val="24"/>
          <w:szCs w:val="24"/>
          <w:lang w:val="sr-Latn-BA"/>
        </w:rPr>
        <w:t>.</w:t>
      </w:r>
    </w:p>
    <w:p w14:paraId="54C74B21" w14:textId="5987B034" w:rsidR="00541CDF" w:rsidRPr="00EA6638" w:rsidRDefault="00541CDF" w:rsidP="00541CDF">
      <w:pPr>
        <w:rPr>
          <w:b/>
          <w:lang w:val="sr-Latn-BA"/>
        </w:rPr>
      </w:pPr>
      <w:r w:rsidRPr="00EA6638">
        <w:rPr>
          <w:b/>
          <w:lang w:val="sr-Latn-BA"/>
        </w:rPr>
        <w:t>I kolokvijum (minimum 4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541CDF" w:rsidRPr="00EA6638" w14:paraId="3646B7C5" w14:textId="77777777" w:rsidTr="000619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7C9A158A" w14:textId="77777777" w:rsidR="00541CDF" w:rsidRPr="00EA6638" w:rsidRDefault="00541CDF" w:rsidP="00845938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394632" w14:textId="77777777" w:rsidR="00541CDF" w:rsidRPr="00EA6638" w:rsidRDefault="00541CDF" w:rsidP="0084593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92397D" w:rsidRPr="00EA6638" w14:paraId="7E6C475F" w14:textId="77777777" w:rsidTr="00350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5207E6AA" w14:textId="445D1567" w:rsidR="0092397D" w:rsidRPr="0092397D" w:rsidRDefault="00B12CF3" w:rsidP="0092397D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Smiljanić Sofija</w:t>
            </w:r>
          </w:p>
        </w:tc>
        <w:tc>
          <w:tcPr>
            <w:tcW w:w="1069" w:type="dxa"/>
            <w:tcBorders>
              <w:top w:val="nil"/>
            </w:tcBorders>
          </w:tcPr>
          <w:p w14:paraId="1428DB28" w14:textId="395945AC" w:rsidR="0092397D" w:rsidRDefault="00B12CF3" w:rsidP="0092397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3</w:t>
            </w:r>
            <w:r w:rsidR="004D3A3E">
              <w:rPr>
                <w:b/>
                <w:bCs/>
                <w:lang w:val="sr-Latn-BA"/>
              </w:rPr>
              <w:t>,5</w:t>
            </w:r>
          </w:p>
        </w:tc>
      </w:tr>
    </w:tbl>
    <w:p w14:paraId="75E4A732" w14:textId="4CB961B4" w:rsidR="00EA6638" w:rsidRPr="00EA6638" w:rsidRDefault="00EA6638" w:rsidP="00003C46">
      <w:pPr>
        <w:rPr>
          <w:b/>
          <w:lang w:val="sr-Latn-BA"/>
        </w:rPr>
      </w:pPr>
    </w:p>
    <w:p w14:paraId="3C49AAAC" w14:textId="0A05B4E8" w:rsidR="00EA6638" w:rsidRPr="00EA6638" w:rsidRDefault="00EA6638" w:rsidP="00EA6638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EA6638" w:rsidRPr="00EA6638" w14:paraId="3F48978E" w14:textId="77777777" w:rsidTr="00B12C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71254C24" w14:textId="77777777" w:rsidR="00EA6638" w:rsidRPr="00EA6638" w:rsidRDefault="00EA6638" w:rsidP="00434CD2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E7021B" w14:textId="77777777" w:rsidR="00EA6638" w:rsidRPr="00EA6638" w:rsidRDefault="00EA6638" w:rsidP="00434CD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B12CF3" w:rsidRPr="00EA6638" w14:paraId="4F1A9749" w14:textId="77777777" w:rsidTr="00B12C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4E6BE6A2" w14:textId="5AE83FD8" w:rsidR="00B12CF3" w:rsidRPr="0092397D" w:rsidRDefault="00B12CF3" w:rsidP="00B12CF3">
            <w:pPr>
              <w:spacing w:line="240" w:lineRule="auto"/>
              <w:rPr>
                <w:b w:val="0"/>
                <w:bCs w:val="0"/>
                <w:lang w:val="sr-Latn-BA"/>
              </w:rPr>
            </w:pPr>
            <w:r>
              <w:rPr>
                <w:b w:val="0"/>
                <w:bCs w:val="0"/>
                <w:lang w:val="sr-Latn-BA"/>
              </w:rPr>
              <w:t>Smiljanić Sofija</w:t>
            </w:r>
          </w:p>
        </w:tc>
        <w:tc>
          <w:tcPr>
            <w:tcW w:w="1069" w:type="dxa"/>
          </w:tcPr>
          <w:p w14:paraId="1C7BA94C" w14:textId="3B2AF612" w:rsidR="00B12CF3" w:rsidRPr="00EA6638" w:rsidRDefault="00B12CF3" w:rsidP="00B12CF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2,5</w:t>
            </w:r>
          </w:p>
        </w:tc>
      </w:tr>
      <w:tr w:rsidR="00B12CF3" w:rsidRPr="00EA6638" w14:paraId="77802827" w14:textId="77777777" w:rsidTr="00B12CF3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7922E7B" w14:textId="0F19B1AF" w:rsidR="00B12CF3" w:rsidRPr="003E3264" w:rsidRDefault="00B12CF3" w:rsidP="00B62DC5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3E3264">
              <w:rPr>
                <w:b w:val="0"/>
                <w:bCs w:val="0"/>
                <w:lang w:val="sr-Latn-BA"/>
              </w:rPr>
              <w:t>Karanović Milica</w:t>
            </w:r>
          </w:p>
        </w:tc>
        <w:tc>
          <w:tcPr>
            <w:tcW w:w="1069" w:type="dxa"/>
          </w:tcPr>
          <w:p w14:paraId="7E0DEE69" w14:textId="09D10A50" w:rsidR="00B12CF3" w:rsidRDefault="00B12CF3" w:rsidP="00B62D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5</w:t>
            </w:r>
          </w:p>
        </w:tc>
      </w:tr>
    </w:tbl>
    <w:p w14:paraId="73B9DC69" w14:textId="77777777" w:rsidR="00EA6638" w:rsidRPr="00EA6638" w:rsidRDefault="00EA6638" w:rsidP="00003C46">
      <w:pPr>
        <w:rPr>
          <w:b/>
          <w:lang w:val="sr-Latn-BA"/>
        </w:rPr>
      </w:pPr>
    </w:p>
    <w:sectPr w:rsidR="00EA6638" w:rsidRPr="00EA6638" w:rsidSect="000E3E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27AD0"/>
    <w:rsid w:val="000426A8"/>
    <w:rsid w:val="0004309E"/>
    <w:rsid w:val="00061964"/>
    <w:rsid w:val="00072447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0E3EEF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D0D34"/>
    <w:rsid w:val="001E0E60"/>
    <w:rsid w:val="001E403A"/>
    <w:rsid w:val="001E787C"/>
    <w:rsid w:val="001F0FAF"/>
    <w:rsid w:val="001F2404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57241"/>
    <w:rsid w:val="00282E68"/>
    <w:rsid w:val="00283C22"/>
    <w:rsid w:val="00291BE9"/>
    <w:rsid w:val="002923B1"/>
    <w:rsid w:val="002A1E60"/>
    <w:rsid w:val="002B23DB"/>
    <w:rsid w:val="002B469B"/>
    <w:rsid w:val="002C6A75"/>
    <w:rsid w:val="002C6C7A"/>
    <w:rsid w:val="002D05EF"/>
    <w:rsid w:val="002F5725"/>
    <w:rsid w:val="00306386"/>
    <w:rsid w:val="00310929"/>
    <w:rsid w:val="00321433"/>
    <w:rsid w:val="0034119B"/>
    <w:rsid w:val="003415CA"/>
    <w:rsid w:val="00350D04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3E3264"/>
    <w:rsid w:val="00405A67"/>
    <w:rsid w:val="00413BEB"/>
    <w:rsid w:val="004211CD"/>
    <w:rsid w:val="004462BB"/>
    <w:rsid w:val="004531FE"/>
    <w:rsid w:val="00457688"/>
    <w:rsid w:val="004841C1"/>
    <w:rsid w:val="0049183C"/>
    <w:rsid w:val="004A065D"/>
    <w:rsid w:val="004C2B57"/>
    <w:rsid w:val="004D3A3E"/>
    <w:rsid w:val="004D46E6"/>
    <w:rsid w:val="004D472F"/>
    <w:rsid w:val="004E2A2A"/>
    <w:rsid w:val="004F2FC5"/>
    <w:rsid w:val="004F37DE"/>
    <w:rsid w:val="00501694"/>
    <w:rsid w:val="00504421"/>
    <w:rsid w:val="00510717"/>
    <w:rsid w:val="00514B1B"/>
    <w:rsid w:val="00520FE5"/>
    <w:rsid w:val="00523829"/>
    <w:rsid w:val="00532FF2"/>
    <w:rsid w:val="00536DF4"/>
    <w:rsid w:val="00541CDF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E2579"/>
    <w:rsid w:val="006F379F"/>
    <w:rsid w:val="00701C45"/>
    <w:rsid w:val="007074A5"/>
    <w:rsid w:val="00720F83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25D3A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90706E"/>
    <w:rsid w:val="00921379"/>
    <w:rsid w:val="0092397D"/>
    <w:rsid w:val="00944F1D"/>
    <w:rsid w:val="00946C48"/>
    <w:rsid w:val="00950E5D"/>
    <w:rsid w:val="00964BA7"/>
    <w:rsid w:val="00990C95"/>
    <w:rsid w:val="009958BA"/>
    <w:rsid w:val="009A24BE"/>
    <w:rsid w:val="009C447B"/>
    <w:rsid w:val="009D4CD5"/>
    <w:rsid w:val="009E010B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085"/>
    <w:rsid w:val="00AE3969"/>
    <w:rsid w:val="00AF65B0"/>
    <w:rsid w:val="00AF70D3"/>
    <w:rsid w:val="00B01523"/>
    <w:rsid w:val="00B026BE"/>
    <w:rsid w:val="00B12049"/>
    <w:rsid w:val="00B12CF3"/>
    <w:rsid w:val="00B26935"/>
    <w:rsid w:val="00B42C4F"/>
    <w:rsid w:val="00B44D8D"/>
    <w:rsid w:val="00B47A76"/>
    <w:rsid w:val="00B537D1"/>
    <w:rsid w:val="00B7061A"/>
    <w:rsid w:val="00B740A8"/>
    <w:rsid w:val="00B745D9"/>
    <w:rsid w:val="00B97C70"/>
    <w:rsid w:val="00BA6C28"/>
    <w:rsid w:val="00BB38A2"/>
    <w:rsid w:val="00BB53F5"/>
    <w:rsid w:val="00BD2826"/>
    <w:rsid w:val="00BD7096"/>
    <w:rsid w:val="00BF6711"/>
    <w:rsid w:val="00C11FAF"/>
    <w:rsid w:val="00C35D5A"/>
    <w:rsid w:val="00C41433"/>
    <w:rsid w:val="00C424E7"/>
    <w:rsid w:val="00C42B36"/>
    <w:rsid w:val="00C502A9"/>
    <w:rsid w:val="00C51F89"/>
    <w:rsid w:val="00C5563B"/>
    <w:rsid w:val="00C879D4"/>
    <w:rsid w:val="00CA13D2"/>
    <w:rsid w:val="00CC374D"/>
    <w:rsid w:val="00CD5196"/>
    <w:rsid w:val="00CD52BA"/>
    <w:rsid w:val="00CD53BD"/>
    <w:rsid w:val="00CE1FF9"/>
    <w:rsid w:val="00D10EAF"/>
    <w:rsid w:val="00D140FE"/>
    <w:rsid w:val="00D1460E"/>
    <w:rsid w:val="00D22C6B"/>
    <w:rsid w:val="00D33884"/>
    <w:rsid w:val="00D36BC0"/>
    <w:rsid w:val="00D44FC0"/>
    <w:rsid w:val="00D45A66"/>
    <w:rsid w:val="00D51B94"/>
    <w:rsid w:val="00D72AAE"/>
    <w:rsid w:val="00D879CF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A6638"/>
    <w:rsid w:val="00EB4DA1"/>
    <w:rsid w:val="00EC7976"/>
    <w:rsid w:val="00F11AF5"/>
    <w:rsid w:val="00F2699B"/>
    <w:rsid w:val="00F30190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1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02</cp:revision>
  <cp:lastPrinted>2018-06-29T14:27:00Z</cp:lastPrinted>
  <dcterms:created xsi:type="dcterms:W3CDTF">2018-06-29T14:28:00Z</dcterms:created>
  <dcterms:modified xsi:type="dcterms:W3CDTF">2024-05-16T11:39:00Z</dcterms:modified>
</cp:coreProperties>
</file>